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F86633" w14:textId="77777777" w:rsidR="00794EFC" w:rsidRDefault="00D0322F">
      <w:pPr>
        <w:pStyle w:val="Title"/>
      </w:pPr>
      <w:bookmarkStart w:id="0" w:name="_GoBack"/>
      <w:bookmarkEnd w:id="0"/>
      <w:r>
        <w:t>Project 4 notebook</w:t>
      </w:r>
    </w:p>
    <w:p w14:paraId="46756E52" w14:textId="77777777" w:rsidR="00794EFC" w:rsidRDefault="00D0322F">
      <w:pPr>
        <w:pStyle w:val="Author"/>
      </w:pPr>
      <w:r>
        <w:t>Meenakshi Nagarajan</w:t>
      </w:r>
    </w:p>
    <w:p w14:paraId="221617AF" w14:textId="77777777" w:rsidR="00794EFC" w:rsidRDefault="00D0322F">
      <w:pPr>
        <w:pStyle w:val="Date"/>
      </w:pPr>
      <w:r>
        <w:t>Nov 3, 2017</w:t>
      </w:r>
    </w:p>
    <w:p w14:paraId="44974A86" w14:textId="77777777" w:rsidR="00794EFC" w:rsidRDefault="00D0322F">
      <w:pPr>
        <w:pStyle w:val="Heading1"/>
      </w:pPr>
      <w:bookmarkStart w:id="1" w:name="dataset-occupancy-detection"/>
      <w:bookmarkEnd w:id="1"/>
      <w:r>
        <w:t>Dataset – Occupancy detection</w:t>
      </w:r>
    </w:p>
    <w:p w14:paraId="7B12C820" w14:textId="77777777" w:rsidR="00794EFC" w:rsidRDefault="00D0322F">
      <w:pPr>
        <w:pStyle w:val="FirstParagraph"/>
      </w:pPr>
      <w:hyperlink r:id="rId7">
        <w:r>
          <w:rPr>
            <w:rStyle w:val="Hyperlink"/>
          </w:rPr>
          <w:t>https://archive.ics.uci.edu/ml/datasets/Occupancy+Detection+</w:t>
        </w:r>
      </w:hyperlink>
    </w:p>
    <w:p w14:paraId="1A945E7A" w14:textId="77777777" w:rsidR="00794EFC" w:rsidRDefault="00D0322F">
      <w:pPr>
        <w:pStyle w:val="Heading1"/>
      </w:pPr>
      <w:bookmarkStart w:id="2" w:name="background-of-data"/>
      <w:bookmarkEnd w:id="2"/>
      <w:r>
        <w:t>Background of data</w:t>
      </w:r>
    </w:p>
    <w:p w14:paraId="48F922B2" w14:textId="77777777" w:rsidR="00794EFC" w:rsidRDefault="00D0322F">
      <w:pPr>
        <w:pStyle w:val="FirstParagraph"/>
      </w:pPr>
      <w:r>
        <w:t>The dataset used in this study is obtained from the UCI Machine learning repository. (</w:t>
      </w:r>
      <w:hyperlink r:id="rId8">
        <w:r>
          <w:rPr>
            <w:rStyle w:val="Hyperlink"/>
          </w:rPr>
          <w:t>https://archive.ics.uci.edu/ml/datasets/Occupancy+Detection+</w:t>
        </w:r>
      </w:hyperlink>
      <w:r>
        <w:t>). Used to find out the occupa</w:t>
      </w:r>
      <w:r>
        <w:t>ncy status.</w:t>
      </w:r>
    </w:p>
    <w:p w14:paraId="18B4DF3B" w14:textId="77777777" w:rsidR="00794EFC" w:rsidRDefault="00D0322F">
      <w:pPr>
        <w:pStyle w:val="BodyText"/>
      </w:pPr>
      <w:r>
        <w:t>Dataset Characteristics: Multivariate, Time-Series</w:t>
      </w:r>
    </w:p>
    <w:p w14:paraId="6DE4A8BB" w14:textId="77777777" w:rsidR="00794EFC" w:rsidRDefault="00D0322F">
      <w:pPr>
        <w:pStyle w:val="BodyText"/>
      </w:pPr>
      <w:r>
        <w:t>Attribute characteristics: Real</w:t>
      </w:r>
    </w:p>
    <w:p w14:paraId="782A0704" w14:textId="77777777" w:rsidR="00794EFC" w:rsidRDefault="00D0322F">
      <w:pPr>
        <w:pStyle w:val="BodyText"/>
      </w:pPr>
      <w:r>
        <w:t>Date Donated: 2016/ 02/29</w:t>
      </w:r>
    </w:p>
    <w:p w14:paraId="7F5C12AB" w14:textId="77777777" w:rsidR="00794EFC" w:rsidRDefault="00D0322F">
      <w:pPr>
        <w:pStyle w:val="BodyText"/>
      </w:pPr>
      <w:r>
        <w:t>Number of instances: 20560</w:t>
      </w:r>
    </w:p>
    <w:p w14:paraId="0A4531D2" w14:textId="77777777" w:rsidR="00794EFC" w:rsidRDefault="00D0322F">
      <w:pPr>
        <w:pStyle w:val="BodyText"/>
      </w:pPr>
      <w:r>
        <w:t>Number of Attributes: 7</w:t>
      </w:r>
    </w:p>
    <w:p w14:paraId="1B94F6F8" w14:textId="77777777" w:rsidR="00794EFC" w:rsidRDefault="00D0322F">
      <w:pPr>
        <w:pStyle w:val="BodyText"/>
      </w:pPr>
      <w:r>
        <w:t>Missing values: N/A</w:t>
      </w:r>
    </w:p>
    <w:p w14:paraId="3CD34BFB" w14:textId="77777777" w:rsidR="00794EFC" w:rsidRDefault="00D0322F">
      <w:pPr>
        <w:pStyle w:val="Heading1"/>
      </w:pPr>
      <w:bookmarkStart w:id="3" w:name="attributes"/>
      <w:bookmarkEnd w:id="3"/>
      <w:r>
        <w:t>Attributes</w:t>
      </w:r>
    </w:p>
    <w:p w14:paraId="1116A564" w14:textId="77777777" w:rsidR="00794EFC" w:rsidRDefault="00D0322F">
      <w:pPr>
        <w:pStyle w:val="FirstParagraph"/>
      </w:pPr>
      <w:r>
        <w:t>date time year-month-day hour:minute:second</w:t>
      </w:r>
    </w:p>
    <w:p w14:paraId="2CD3B290" w14:textId="77777777" w:rsidR="00794EFC" w:rsidRDefault="00D0322F">
      <w:pPr>
        <w:pStyle w:val="BodyText"/>
      </w:pPr>
      <w:r>
        <w:t>Temperatu</w:t>
      </w:r>
      <w:r>
        <w:t>re, in Celsius</w:t>
      </w:r>
    </w:p>
    <w:p w14:paraId="507611DB" w14:textId="77777777" w:rsidR="00794EFC" w:rsidRDefault="00D0322F">
      <w:pPr>
        <w:pStyle w:val="BodyText"/>
      </w:pPr>
      <w:r>
        <w:t>Relative Humidity, %</w:t>
      </w:r>
    </w:p>
    <w:p w14:paraId="5C97ECB4" w14:textId="77777777" w:rsidR="00794EFC" w:rsidRDefault="00D0322F">
      <w:pPr>
        <w:pStyle w:val="BodyText"/>
      </w:pPr>
      <w:r>
        <w:t>Light, in Lux</w:t>
      </w:r>
    </w:p>
    <w:p w14:paraId="4B608FAE" w14:textId="77777777" w:rsidR="00794EFC" w:rsidRDefault="00D0322F">
      <w:pPr>
        <w:pStyle w:val="BodyText"/>
      </w:pPr>
      <w:r>
        <w:t>CO2, in ppm</w:t>
      </w:r>
    </w:p>
    <w:p w14:paraId="5274DB54" w14:textId="77777777" w:rsidR="00794EFC" w:rsidRDefault="00D0322F">
      <w:pPr>
        <w:pStyle w:val="BodyText"/>
      </w:pPr>
      <w:r>
        <w:t>Humidity Ratio, Derived quantity from temperature and relative humidity, in kgwater-vapor/kg-air</w:t>
      </w:r>
    </w:p>
    <w:p w14:paraId="680F0C8A" w14:textId="77777777" w:rsidR="00794EFC" w:rsidRDefault="00D0322F">
      <w:pPr>
        <w:pStyle w:val="BodyText"/>
      </w:pPr>
      <w:r>
        <w:t>Occupancy, 0 or 1, 0 for not occupied, 1 for occupied status</w:t>
      </w:r>
    </w:p>
    <w:p w14:paraId="246100F9" w14:textId="77777777" w:rsidR="00794EFC" w:rsidRDefault="00D0322F">
      <w:pPr>
        <w:pStyle w:val="SourceCode"/>
      </w:pPr>
      <w:r>
        <w:rPr>
          <w:rStyle w:val="CommentTok"/>
        </w:rPr>
        <w:lastRenderedPageBreak/>
        <w:t>#Meenakshi Nagarajan</w:t>
      </w:r>
      <w:r>
        <w:br/>
      </w:r>
      <w:r>
        <w:rPr>
          <w:rStyle w:val="CommentTok"/>
        </w:rPr>
        <w:t>#nagarajan.12@w</w:t>
      </w:r>
      <w:r>
        <w:rPr>
          <w:rStyle w:val="CommentTok"/>
        </w:rPr>
        <w:t>right.edu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386F0715" w14:textId="77777777" w:rsidR="00794EFC" w:rsidRDefault="00D03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66F7411" w14:textId="77777777" w:rsidR="00794EFC" w:rsidRDefault="00D0322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CC475EF" w14:textId="77777777" w:rsidR="00794EFC" w:rsidRDefault="00D0322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7ED2FC9" w14:textId="77777777" w:rsidR="00794EFC" w:rsidRDefault="00D0322F">
      <w:pPr>
        <w:pStyle w:val="SourceCode"/>
      </w:pPr>
      <w:r>
        <w:rPr>
          <w:rStyle w:val="CommentTok"/>
        </w:rPr>
        <w:t xml:space="preserve">#Load the </w:t>
      </w:r>
      <w:r>
        <w:rPr>
          <w:rStyle w:val="CommentTok"/>
        </w:rPr>
        <w:t>data into 'df.occupancy'</w:t>
      </w:r>
      <w:r>
        <w:br/>
      </w:r>
      <w:r>
        <w:rPr>
          <w:rStyle w:val="NormalTok"/>
        </w:rPr>
        <w:t>df.occupanc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eenakshinagarajan/Desktop/Datamining/Occupancy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occupancy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occupancy)</w:t>
      </w:r>
    </w:p>
    <w:p w14:paraId="514F0351" w14:textId="77777777" w:rsidR="00794EFC" w:rsidRDefault="00D0322F">
      <w:pPr>
        <w:pStyle w:val="SourceCode"/>
      </w:pPr>
      <w:r>
        <w:rPr>
          <w:rStyle w:val="VerbatimChar"/>
        </w:rPr>
        <w:t>## 'data.frame':    8143 obs. of  6 variables:</w:t>
      </w:r>
      <w:r>
        <w:br/>
      </w:r>
      <w:r>
        <w:rPr>
          <w:rStyle w:val="VerbatimChar"/>
        </w:rPr>
        <w:t>##  $ Temperature  : num  23.2 23.1 23.1 23.1 23.1 ...</w:t>
      </w:r>
      <w:r>
        <w:br/>
      </w:r>
      <w:r>
        <w:rPr>
          <w:rStyle w:val="VerbatimChar"/>
        </w:rPr>
        <w:t>##  $ Humidity     : num  27.3 27.3 27.2 27.2 27.2 ...</w:t>
      </w:r>
      <w:r>
        <w:br/>
      </w:r>
      <w:r>
        <w:rPr>
          <w:rStyle w:val="VerbatimChar"/>
        </w:rPr>
        <w:t>##  $ Light        : num  426 430 426 426 426 ...</w:t>
      </w:r>
      <w:r>
        <w:br/>
      </w:r>
      <w:r>
        <w:rPr>
          <w:rStyle w:val="VerbatimChar"/>
        </w:rPr>
        <w:t>##  $ CO2          : num  721 714 714 708 704 ...</w:t>
      </w:r>
      <w:r>
        <w:br/>
      </w:r>
      <w:r>
        <w:rPr>
          <w:rStyle w:val="VerbatimChar"/>
        </w:rPr>
        <w:t>##  $ HumidityRatio: num  0.00479 0.00478 0.00</w:t>
      </w:r>
      <w:r>
        <w:rPr>
          <w:rStyle w:val="VerbatimChar"/>
        </w:rPr>
        <w:t>478 0.00477 0.00476 ...</w:t>
      </w:r>
      <w:r>
        <w:br/>
      </w:r>
      <w:r>
        <w:rPr>
          <w:rStyle w:val="VerbatimChar"/>
        </w:rPr>
        <w:t>##  $ Occupancy    : int  1 1 1 1 1 1 1 1 1 1 ...</w:t>
      </w:r>
    </w:p>
    <w:p w14:paraId="5F3F1756" w14:textId="77777777" w:rsidR="00794EFC" w:rsidRDefault="00D0322F">
      <w:pPr>
        <w:pStyle w:val="FirstParagraph"/>
      </w:pPr>
      <w:r>
        <w:t>The data frame says all are numerical attributes. Therefore the data needs some preparation before transforming this to transaction data.</w:t>
      </w:r>
    </w:p>
    <w:p w14:paraId="126F2113" w14:textId="77777777" w:rsidR="00794EFC" w:rsidRDefault="00D0322F">
      <w:pPr>
        <w:pStyle w:val="Heading1"/>
      </w:pPr>
      <w:bookmarkStart w:id="4" w:name="identify-levels-to-convert-numerical-var"/>
      <w:bookmarkEnd w:id="4"/>
      <w:r>
        <w:t>Identify levels to convert numerical variables into factors</w:t>
      </w:r>
    </w:p>
    <w:p w14:paraId="4C549FC8" w14:textId="77777777" w:rsidR="00794EFC" w:rsidRDefault="00D0322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>wfact=</w:t>
      </w:r>
      <w:r>
        <w:rPr>
          <w:rStyle w:val="KeywordTok"/>
        </w:rPr>
        <w:t>cut</w:t>
      </w:r>
      <w:r>
        <w:rPr>
          <w:rStyle w:val="NormalTok"/>
        </w:rPr>
        <w:t>(df.occupancy[,i],</w:t>
      </w:r>
      <w:r>
        <w:rPr>
          <w:rStyle w:val="KeywordTok"/>
        </w:rPr>
        <w:t>pretty</w:t>
      </w:r>
      <w:r>
        <w:rPr>
          <w:rStyle w:val="NormalTok"/>
        </w:rPr>
        <w:t>(df.occupancy[,i]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f.occupancy)[i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wfact))</w:t>
      </w:r>
      <w:r>
        <w:br/>
      </w:r>
      <w:r>
        <w:rPr>
          <w:rStyle w:val="NormalTok"/>
        </w:rPr>
        <w:t>}</w:t>
      </w:r>
    </w:p>
    <w:p w14:paraId="6582993D" w14:textId="77777777" w:rsidR="00794EFC" w:rsidRDefault="00D0322F">
      <w:pPr>
        <w:pStyle w:val="SourceCode"/>
      </w:pPr>
      <w:r>
        <w:rPr>
          <w:rStyle w:val="VerbatimChar"/>
        </w:rPr>
        <w:t>## [1] "Temperature"</w:t>
      </w:r>
      <w:r>
        <w:br/>
      </w:r>
      <w:r>
        <w:rPr>
          <w:rStyle w:val="VerbatimChar"/>
        </w:rPr>
        <w:t>## wfact</w:t>
      </w:r>
      <w:r>
        <w:br/>
      </w:r>
      <w:r>
        <w:rPr>
          <w:rStyle w:val="VerbatimChar"/>
        </w:rPr>
        <w:t>## (19,20] (20,21] (21,22] (22,23] (23,24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 xml:space="preserve">##    2728    2701    1632    1006      71 </w:t>
      </w:r>
      <w:r>
        <w:br/>
      </w:r>
      <w:r>
        <w:rPr>
          <w:rStyle w:val="VerbatimChar"/>
        </w:rPr>
        <w:t>## [1] "Humidity"</w:t>
      </w:r>
      <w:r>
        <w:br/>
      </w:r>
      <w:r>
        <w:rPr>
          <w:rStyle w:val="VerbatimChar"/>
        </w:rPr>
        <w:t>## wfact</w:t>
      </w:r>
      <w:r>
        <w:br/>
      </w:r>
      <w:r>
        <w:rPr>
          <w:rStyle w:val="VerbatimChar"/>
        </w:rPr>
        <w:t xml:space="preserve">## (10,20] (20,30] (30,40] </w:t>
      </w:r>
      <w:r>
        <w:br/>
      </w:r>
      <w:r>
        <w:rPr>
          <w:rStyle w:val="VerbatimChar"/>
        </w:rPr>
        <w:t xml:space="preserve">##    1983    4004    2156 </w:t>
      </w:r>
      <w:r>
        <w:br/>
      </w:r>
      <w:r>
        <w:rPr>
          <w:rStyle w:val="VerbatimChar"/>
        </w:rPr>
        <w:t>## [1] "Light"</w:t>
      </w:r>
      <w:r>
        <w:br/>
      </w:r>
      <w:r>
        <w:rPr>
          <w:rStyle w:val="VerbatimChar"/>
        </w:rPr>
        <w:t>## wfact</w:t>
      </w:r>
      <w:r>
        <w:br/>
      </w:r>
      <w:r>
        <w:rPr>
          <w:rStyle w:val="VerbatimChar"/>
        </w:rPr>
        <w:lastRenderedPageBreak/>
        <w:t xml:space="preserve">##         (0,500]     (500,1e+03] (1e+03,1.5e+03] (1.5e+03,2e+03] </w:t>
      </w:r>
      <w:r>
        <w:br/>
      </w:r>
      <w:r>
        <w:rPr>
          <w:rStyle w:val="VerbatimChar"/>
        </w:rPr>
        <w:t>##            2733             248</w:t>
      </w:r>
      <w:r>
        <w:rPr>
          <w:rStyle w:val="VerbatimChar"/>
        </w:rPr>
        <w:t xml:space="preserve">               1               1 </w:t>
      </w:r>
      <w:r>
        <w:br/>
      </w:r>
      <w:r>
        <w:rPr>
          <w:rStyle w:val="VerbatimChar"/>
        </w:rPr>
        <w:t>## [1] "CO2"</w:t>
      </w:r>
      <w:r>
        <w:br/>
      </w:r>
      <w:r>
        <w:rPr>
          <w:rStyle w:val="VerbatimChar"/>
        </w:rPr>
        <w:t>## wfact</w:t>
      </w:r>
      <w:r>
        <w:br/>
      </w:r>
      <w:r>
        <w:rPr>
          <w:rStyle w:val="VerbatimChar"/>
        </w:rPr>
        <w:t xml:space="preserve">##         (0,500]     (500,1e+03] (1e+03,1.5e+03] (1.5e+03,2e+03] </w:t>
      </w:r>
      <w:r>
        <w:br/>
      </w:r>
      <w:r>
        <w:rPr>
          <w:rStyle w:val="VerbatimChar"/>
        </w:rPr>
        <w:t xml:space="preserve">##            5566            1603             750             183 </w:t>
      </w:r>
      <w:r>
        <w:br/>
      </w:r>
      <w:r>
        <w:rPr>
          <w:rStyle w:val="VerbatimChar"/>
        </w:rPr>
        <w:t xml:space="preserve">## (2e+03,2.5e+03] </w:t>
      </w:r>
      <w:r>
        <w:br/>
      </w:r>
      <w:r>
        <w:rPr>
          <w:rStyle w:val="VerbatimChar"/>
        </w:rPr>
        <w:t xml:space="preserve">##              41 </w:t>
      </w:r>
      <w:r>
        <w:br/>
      </w:r>
      <w:r>
        <w:rPr>
          <w:rStyle w:val="VerbatimChar"/>
        </w:rPr>
        <w:t>## [1] "HumidityRatio"</w:t>
      </w:r>
      <w:r>
        <w:br/>
      </w:r>
      <w:r>
        <w:rPr>
          <w:rStyle w:val="VerbatimChar"/>
        </w:rPr>
        <w:t>## wfact</w:t>
      </w:r>
      <w:r>
        <w:br/>
      </w:r>
      <w:r>
        <w:rPr>
          <w:rStyle w:val="VerbatimChar"/>
        </w:rPr>
        <w:t xml:space="preserve">## (0.002,0.003] (0.003,0.004] (0.004,0.005] (0.005,0.006] (0.006,0.007] </w:t>
      </w:r>
      <w:r>
        <w:br/>
      </w:r>
      <w:r>
        <w:rPr>
          <w:rStyle w:val="VerbatimChar"/>
        </w:rPr>
        <w:t>##          1641          3274          2512           525           191</w:t>
      </w:r>
    </w:p>
    <w:p w14:paraId="5E3DB457" w14:textId="77777777" w:rsidR="00794EFC" w:rsidRDefault="00D0322F">
      <w:pPr>
        <w:pStyle w:val="Heading1"/>
      </w:pPr>
      <w:bookmarkStart w:id="5" w:name="divide-the-variables-into-categories"/>
      <w:bookmarkEnd w:id="5"/>
      <w:r>
        <w:t>Divide the variables into categories</w:t>
      </w:r>
    </w:p>
    <w:p w14:paraId="003C5F20" w14:textId="77777777" w:rsidR="00794EFC" w:rsidRDefault="00D032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271A0939" w14:textId="77777777" w:rsidR="00794EFC" w:rsidRDefault="00D0322F">
      <w:pPr>
        <w:pStyle w:val="SourceCode"/>
      </w:pPr>
      <w:r>
        <w:rPr>
          <w:rStyle w:val="VerbatimChar"/>
        </w:rPr>
        <w:t xml:space="preserve">## Warning: package 'arules' was built under R </w:t>
      </w:r>
      <w:r>
        <w:rPr>
          <w:rStyle w:val="VerbatimChar"/>
        </w:rPr>
        <w:t>version 3.4.2</w:t>
      </w:r>
    </w:p>
    <w:p w14:paraId="2CE084D6" w14:textId="77777777" w:rsidR="00794EFC" w:rsidRDefault="00D0322F">
      <w:pPr>
        <w:pStyle w:val="SourceCode"/>
      </w:pPr>
      <w:r>
        <w:rPr>
          <w:rStyle w:val="VerbatimChar"/>
        </w:rPr>
        <w:t>## Loading required package: Matrix</w:t>
      </w:r>
    </w:p>
    <w:p w14:paraId="3C54BF4A" w14:textId="77777777" w:rsidR="00794EFC" w:rsidRDefault="00D03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1A3B408B" w14:textId="77777777" w:rsidR="00794EFC" w:rsidRDefault="00D0322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6E27D2FC" w14:textId="77777777" w:rsidR="00794EFC" w:rsidRDefault="00D0322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08D5FA1F" w14:textId="77777777" w:rsidR="00794EFC" w:rsidRDefault="00D0322F">
      <w:pPr>
        <w:pStyle w:val="SourceCode"/>
      </w:pPr>
      <w:r>
        <w:rPr>
          <w:rStyle w:val="NormalTok"/>
        </w:rPr>
        <w:t>df.occupanc</w:t>
      </w:r>
      <w:r>
        <w:rPr>
          <w:rStyle w:val="NormalTok"/>
        </w:rPr>
        <w:t xml:space="preserve">y[[ </w:t>
      </w:r>
      <w:r>
        <w:rPr>
          <w:rStyle w:val="StringTok"/>
        </w:rPr>
        <w:t>"Temperature"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 xml:space="preserve">(df.occupancy[[ </w:t>
      </w:r>
      <w:r>
        <w:rPr>
          <w:rStyle w:val="StringTok"/>
        </w:rPr>
        <w:t>"Temperature"</w:t>
      </w:r>
      <w:r>
        <w:rPr>
          <w:rStyle w:val="NormalTok"/>
        </w:rPr>
        <w:t xml:space="preserve">]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Low"</w:t>
      </w:r>
      <w:r>
        <w:rPr>
          <w:rStyle w:val="NormalTok"/>
        </w:rPr>
        <w:t>,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rPr>
          <w:rStyle w:val="StringTok"/>
        </w:rPr>
        <w:t>"Very-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.occupancy</w:t>
      </w:r>
      <w:r>
        <w:rPr>
          <w:rStyle w:val="OperatorTok"/>
        </w:rPr>
        <w:t>$</w:t>
      </w:r>
      <w:r>
        <w:rPr>
          <w:rStyle w:val="NormalTok"/>
        </w:rPr>
        <w:t>Temperature)</w:t>
      </w:r>
    </w:p>
    <w:p w14:paraId="13E93262" w14:textId="77777777" w:rsidR="00794EFC" w:rsidRDefault="00D0322F">
      <w:pPr>
        <w:pStyle w:val="SourceCode"/>
      </w:pPr>
      <w:r>
        <w:rPr>
          <w:rStyle w:val="VerbatimChar"/>
        </w:rPr>
        <w:t>## [1] Very-High Very-High Very-High Very-High Very-High Very-High</w:t>
      </w:r>
      <w:r>
        <w:br/>
      </w:r>
      <w:r>
        <w:rPr>
          <w:rStyle w:val="VerbatimChar"/>
        </w:rPr>
        <w:t xml:space="preserve">## Levels: </w:t>
      </w:r>
      <w:r>
        <w:rPr>
          <w:rStyle w:val="VerbatimChar"/>
        </w:rPr>
        <w:t>Very Low &lt; Low &lt; Medium &lt; High &lt; Very-High</w:t>
      </w:r>
    </w:p>
    <w:p w14:paraId="743E9923" w14:textId="77777777" w:rsidR="00794EFC" w:rsidRDefault="00D0322F">
      <w:pPr>
        <w:pStyle w:val="SourceCode"/>
      </w:pPr>
      <w:r>
        <w:rPr>
          <w:rStyle w:val="NormalTok"/>
        </w:rPr>
        <w:t xml:space="preserve">df.occupancy[[ </w:t>
      </w:r>
      <w:r>
        <w:rPr>
          <w:rStyle w:val="StringTok"/>
        </w:rPr>
        <w:t>"Humidity"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 xml:space="preserve">(df.occupancy[[ </w:t>
      </w:r>
      <w:r>
        <w:rPr>
          <w:rStyle w:val="StringTok"/>
        </w:rPr>
        <w:t>"Humidity"</w:t>
      </w:r>
      <w:r>
        <w:rPr>
          <w:rStyle w:val="NormalTok"/>
        </w:rPr>
        <w:t xml:space="preserve">]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.occupancy</w:t>
      </w:r>
      <w:r>
        <w:rPr>
          <w:rStyle w:val="OperatorTok"/>
        </w:rPr>
        <w:t>$</w:t>
      </w:r>
      <w:r>
        <w:rPr>
          <w:rStyle w:val="NormalTok"/>
        </w:rPr>
        <w:t>Humidity)</w:t>
      </w:r>
    </w:p>
    <w:p w14:paraId="2085D51E" w14:textId="77777777" w:rsidR="00794EFC" w:rsidRDefault="00D0322F">
      <w:pPr>
        <w:pStyle w:val="SourceCode"/>
      </w:pPr>
      <w:r>
        <w:rPr>
          <w:rStyle w:val="VerbatimChar"/>
        </w:rPr>
        <w:t>## [1] Medium Medium Medium Medium Medium Medium</w:t>
      </w:r>
      <w:r>
        <w:br/>
      </w:r>
      <w:r>
        <w:rPr>
          <w:rStyle w:val="VerbatimChar"/>
        </w:rPr>
        <w:t>## Levels: Low &lt; Medium &lt; High</w:t>
      </w:r>
    </w:p>
    <w:p w14:paraId="494DAE0C" w14:textId="77777777" w:rsidR="00794EFC" w:rsidRDefault="00D0322F">
      <w:pPr>
        <w:pStyle w:val="SourceCode"/>
      </w:pPr>
      <w:r>
        <w:rPr>
          <w:rStyle w:val="NormalTok"/>
        </w:rPr>
        <w:t xml:space="preserve">df.occupancy[[ </w:t>
      </w:r>
      <w:r>
        <w:rPr>
          <w:rStyle w:val="StringTok"/>
        </w:rPr>
        <w:t>"HumidityRatio"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 xml:space="preserve">(df.occupancy[[ </w:t>
      </w:r>
      <w:r>
        <w:rPr>
          <w:rStyle w:val="StringTok"/>
        </w:rPr>
        <w:t>"HumidityRatio"</w:t>
      </w:r>
      <w:r>
        <w:rPr>
          <w:rStyle w:val="NormalTok"/>
        </w:rPr>
        <w:t xml:space="preserve">]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2</w:t>
      </w:r>
      <w:r>
        <w:rPr>
          <w:rStyle w:val="NormalTok"/>
        </w:rPr>
        <w:t>,</w:t>
      </w:r>
      <w:r>
        <w:rPr>
          <w:rStyle w:val="FloatTok"/>
        </w:rPr>
        <w:t>0.003</w:t>
      </w:r>
      <w:r>
        <w:rPr>
          <w:rStyle w:val="NormalTok"/>
        </w:rPr>
        <w:t>,</w:t>
      </w:r>
      <w:r>
        <w:rPr>
          <w:rStyle w:val="FloatTok"/>
        </w:rPr>
        <w:t>0.004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,</w:t>
      </w:r>
      <w:r>
        <w:rPr>
          <w:rStyle w:val="FloatTok"/>
        </w:rPr>
        <w:t>0.006</w:t>
      </w:r>
      <w:r>
        <w:rPr>
          <w:rStyle w:val="NormalTok"/>
        </w:rPr>
        <w:t>,</w:t>
      </w:r>
      <w:r>
        <w:rPr>
          <w:rStyle w:val="FloatTok"/>
        </w:rPr>
        <w:t>0.007</w:t>
      </w:r>
      <w:r>
        <w:rPr>
          <w:rStyle w:val="NormalTok"/>
        </w:rPr>
        <w:t>)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Low"</w:t>
      </w:r>
      <w:r>
        <w:rPr>
          <w:rStyle w:val="NormalTok"/>
        </w:rPr>
        <w:t>,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rPr>
          <w:rStyle w:val="StringTok"/>
        </w:rPr>
        <w:t>"Very-Hig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.occupancy[[ </w:t>
      </w:r>
      <w:r>
        <w:rPr>
          <w:rStyle w:val="StringTok"/>
        </w:rPr>
        <w:t>"Light"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>(df.oc</w:t>
      </w:r>
      <w:r>
        <w:rPr>
          <w:rStyle w:val="NormalTok"/>
        </w:rPr>
        <w:t xml:space="preserve">cupancy[[ </w:t>
      </w:r>
      <w:r>
        <w:rPr>
          <w:rStyle w:val="StringTok"/>
        </w:rPr>
        <w:t>"Light"</w:t>
      </w:r>
      <w:r>
        <w:rPr>
          <w:rStyle w:val="NormalTok"/>
        </w:rPr>
        <w:t xml:space="preserve">]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FloatTok"/>
        </w:rPr>
        <w:t>1e+03</w:t>
      </w:r>
      <w:r>
        <w:rPr>
          <w:rStyle w:val="NormalTok"/>
        </w:rPr>
        <w:t>,</w:t>
      </w:r>
      <w:r>
        <w:rPr>
          <w:rStyle w:val="FloatTok"/>
        </w:rPr>
        <w:t>1.5e+03</w:t>
      </w:r>
      <w:r>
        <w:rPr>
          <w:rStyle w:val="NormalTok"/>
        </w:rPr>
        <w:t>,</w:t>
      </w:r>
      <w:r>
        <w:rPr>
          <w:rStyle w:val="FloatTok"/>
        </w:rPr>
        <w:t>2e+03</w:t>
      </w:r>
      <w:r>
        <w:rPr>
          <w:rStyle w:val="NormalTok"/>
        </w:rPr>
        <w:t>)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x light"</w:t>
      </w:r>
      <w:r>
        <w:rPr>
          <w:rStyle w:val="NormalTok"/>
        </w:rPr>
        <w:t>,</w:t>
      </w:r>
      <w:r>
        <w:rPr>
          <w:rStyle w:val="StringTok"/>
        </w:rPr>
        <w:t xml:space="preserve">"Min </w:t>
      </w:r>
      <w:r>
        <w:rPr>
          <w:rStyle w:val="StringTok"/>
        </w:rPr>
        <w:lastRenderedPageBreak/>
        <w:t>light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Very Low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.occupancy[[ </w:t>
      </w:r>
      <w:r>
        <w:rPr>
          <w:rStyle w:val="StringTok"/>
        </w:rPr>
        <w:t>"CO2"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ut</w:t>
      </w:r>
      <w:r>
        <w:rPr>
          <w:rStyle w:val="NormalTok"/>
        </w:rPr>
        <w:t xml:space="preserve">(df.occupancy[[ </w:t>
      </w:r>
      <w:r>
        <w:rPr>
          <w:rStyle w:val="StringTok"/>
        </w:rPr>
        <w:t>"CO2"</w:t>
      </w:r>
      <w:r>
        <w:rPr>
          <w:rStyle w:val="NormalTok"/>
        </w:rPr>
        <w:t xml:space="preserve">]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FloatTok"/>
        </w:rPr>
        <w:t>1e+03</w:t>
      </w:r>
      <w:r>
        <w:rPr>
          <w:rStyle w:val="NormalTok"/>
        </w:rPr>
        <w:t>,</w:t>
      </w:r>
      <w:r>
        <w:rPr>
          <w:rStyle w:val="FloatTok"/>
        </w:rPr>
        <w:t>1.5e+03</w:t>
      </w:r>
      <w:r>
        <w:rPr>
          <w:rStyle w:val="NormalTok"/>
        </w:rPr>
        <w:t>,</w:t>
      </w:r>
      <w:r>
        <w:rPr>
          <w:rStyle w:val="FloatTok"/>
        </w:rPr>
        <w:t>2e+03</w:t>
      </w:r>
      <w:r>
        <w:rPr>
          <w:rStyle w:val="NormalTok"/>
        </w:rPr>
        <w:t>,</w:t>
      </w:r>
      <w:r>
        <w:rPr>
          <w:rStyle w:val="FloatTok"/>
        </w:rPr>
        <w:t>2.5e+03</w:t>
      </w:r>
      <w:r>
        <w:rPr>
          <w:rStyle w:val="NormalTok"/>
        </w:rPr>
        <w:t>)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2"</w:t>
      </w:r>
      <w:r>
        <w:rPr>
          <w:rStyle w:val="NormalTok"/>
        </w:rPr>
        <w:t>,</w:t>
      </w:r>
      <w:r>
        <w:rPr>
          <w:rStyle w:val="StringTok"/>
        </w:rPr>
        <w:t>"Max CO2"</w:t>
      </w:r>
      <w:r>
        <w:rPr>
          <w:rStyle w:val="NormalTok"/>
        </w:rPr>
        <w:t>,</w:t>
      </w:r>
      <w:r>
        <w:rPr>
          <w:rStyle w:val="StringTok"/>
        </w:rPr>
        <w:t>"Medium CO2"</w:t>
      </w:r>
      <w:r>
        <w:rPr>
          <w:rStyle w:val="NormalTok"/>
        </w:rPr>
        <w:t>,</w:t>
      </w:r>
      <w:r>
        <w:rPr>
          <w:rStyle w:val="StringTok"/>
        </w:rPr>
        <w:t>"Low CO2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Very Low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.occupancy</w:t>
      </w:r>
      <w:r>
        <w:rPr>
          <w:rStyle w:val="OperatorTok"/>
        </w:rPr>
        <w:t>$</w:t>
      </w:r>
      <w:r>
        <w:rPr>
          <w:rStyle w:val="NormalTok"/>
        </w:rPr>
        <w:t>HumidityRatio)</w:t>
      </w:r>
    </w:p>
    <w:p w14:paraId="441AED82" w14:textId="77777777" w:rsidR="00794EFC" w:rsidRDefault="00D0322F">
      <w:pPr>
        <w:pStyle w:val="SourceCode"/>
      </w:pPr>
      <w:r>
        <w:rPr>
          <w:rStyle w:val="VerbatimChar"/>
        </w:rPr>
        <w:t>## [1] Medium Medium Medium Medium Medium Medium</w:t>
      </w:r>
      <w:r>
        <w:br/>
      </w:r>
      <w:r>
        <w:rPr>
          <w:rStyle w:val="VerbatimChar"/>
        </w:rPr>
        <w:t>## Levels: Very Low &lt; Low &lt; Medium &lt; High &lt; Very-High</w:t>
      </w:r>
    </w:p>
    <w:p w14:paraId="58166453" w14:textId="77777777" w:rsidR="00794EFC" w:rsidRDefault="00D0322F">
      <w:pPr>
        <w:pStyle w:val="SourceCode"/>
      </w:pPr>
      <w:r>
        <w:rPr>
          <w:rStyle w:val="NormalTok"/>
        </w:rPr>
        <w:t>df.occupancy</w:t>
      </w:r>
      <w:r>
        <w:rPr>
          <w:rStyle w:val="OperatorTok"/>
        </w:rPr>
        <w:t>$</w:t>
      </w:r>
      <w:r>
        <w:rPr>
          <w:rStyle w:val="NormalTok"/>
        </w:rPr>
        <w:t>Occupancy&lt;-</w:t>
      </w:r>
      <w:r>
        <w:rPr>
          <w:rStyle w:val="KeywordTok"/>
        </w:rPr>
        <w:t>as.factor</w:t>
      </w:r>
      <w:r>
        <w:rPr>
          <w:rStyle w:val="NormalTok"/>
        </w:rPr>
        <w:t>(df.occupancy</w:t>
      </w:r>
      <w:r>
        <w:rPr>
          <w:rStyle w:val="OperatorTok"/>
        </w:rPr>
        <w:t>$</w:t>
      </w:r>
      <w:r>
        <w:rPr>
          <w:rStyle w:val="NormalTok"/>
        </w:rPr>
        <w:t>Occupancy)</w:t>
      </w:r>
    </w:p>
    <w:p w14:paraId="6E13A4A8" w14:textId="77777777" w:rsidR="00794EFC" w:rsidRDefault="00D0322F">
      <w:pPr>
        <w:pStyle w:val="Heading1"/>
      </w:pPr>
      <w:bookmarkStart w:id="6" w:name="coercing-into-transactions"/>
      <w:bookmarkEnd w:id="6"/>
      <w:r>
        <w:t>Coercing into transactions</w:t>
      </w:r>
    </w:p>
    <w:p w14:paraId="02A0BF70" w14:textId="77777777" w:rsidR="00794EFC" w:rsidRDefault="00D0322F">
      <w:pPr>
        <w:pStyle w:val="SourceCode"/>
      </w:pPr>
      <w:r>
        <w:rPr>
          <w:rStyle w:val="NormalTok"/>
        </w:rPr>
        <w:t>Occupancy&lt;-</w:t>
      </w:r>
      <w:r>
        <w:rPr>
          <w:rStyle w:val="KeywordTok"/>
        </w:rPr>
        <w:t>as</w:t>
      </w:r>
      <w:r>
        <w:rPr>
          <w:rStyle w:val="NormalTok"/>
        </w:rPr>
        <w:t>(df.occ</w:t>
      </w:r>
      <w:r>
        <w:rPr>
          <w:rStyle w:val="NormalTok"/>
        </w:rPr>
        <w:t>upancy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6BDCEFA5" w14:textId="77777777" w:rsidR="00794EFC" w:rsidRDefault="00D0322F">
      <w:pPr>
        <w:pStyle w:val="Heading1"/>
      </w:pPr>
      <w:bookmarkStart w:id="7" w:name="plot-to-display-most-important-items"/>
      <w:bookmarkEnd w:id="7"/>
      <w:r>
        <w:t>Plot to display most important items</w:t>
      </w:r>
    </w:p>
    <w:p w14:paraId="15E2837C" w14:textId="77777777" w:rsidR="00794EFC" w:rsidRDefault="00D0322F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 xml:space="preserve">(Occupancy, 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ex.names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2DDADDE0" w14:textId="77777777" w:rsidR="00794EFC" w:rsidRDefault="00D0322F">
      <w:pPr>
        <w:pStyle w:val="FirstParagraph"/>
      </w:pPr>
      <w:r>
        <w:rPr>
          <w:noProof/>
        </w:rPr>
        <w:drawing>
          <wp:inline distT="0" distB="0" distL="0" distR="0" wp14:anchorId="00997448" wp14:editId="1A0E8D8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_Datamin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EAC32" w14:textId="77777777" w:rsidR="00794EFC" w:rsidRDefault="00D0322F">
      <w:pPr>
        <w:pStyle w:val="Heading1"/>
      </w:pPr>
      <w:bookmarkStart w:id="8" w:name="find-all-the-rules-with-minimum-support-"/>
      <w:bookmarkEnd w:id="8"/>
      <w:r>
        <w:lastRenderedPageBreak/>
        <w:t>Find all the rules with minimum support of 1% and confidence of 0.6</w:t>
      </w:r>
    </w:p>
    <w:p w14:paraId="56A0E17D" w14:textId="77777777" w:rsidR="00794EFC" w:rsidRDefault="00D0322F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Occupancy,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)</w:t>
      </w:r>
    </w:p>
    <w:p w14:paraId="74F764C1" w14:textId="77777777" w:rsidR="00794EFC" w:rsidRDefault="00D0322F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6    0.1    1 none FALSE            TRUE       5    0.01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</w:t>
      </w:r>
      <w:r>
        <w:rPr>
          <w:rStyle w:val="VerbatimChar"/>
        </w:rPr>
        <w:t>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24 i</w:t>
      </w:r>
      <w:r>
        <w:rPr>
          <w:rStyle w:val="VerbatimChar"/>
        </w:rPr>
        <w:t>tem(s), 8143 transaction(s)] done [0.00s].</w:t>
      </w:r>
      <w:r>
        <w:br/>
      </w:r>
      <w:r>
        <w:rPr>
          <w:rStyle w:val="VerbatimChar"/>
        </w:rPr>
        <w:t>## sorting and recoding items ... [20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done [0.00s].</w:t>
      </w:r>
      <w:r>
        <w:br/>
      </w:r>
      <w:r>
        <w:rPr>
          <w:rStyle w:val="VerbatimChar"/>
        </w:rPr>
        <w:t>## writing ... [1109 rule(s)] done [0.00s].</w:t>
      </w:r>
      <w:r>
        <w:br/>
      </w:r>
      <w:r>
        <w:rPr>
          <w:rStyle w:val="VerbatimChar"/>
        </w:rPr>
        <w:t>## crea</w:t>
      </w:r>
      <w:r>
        <w:rPr>
          <w:rStyle w:val="VerbatimChar"/>
        </w:rPr>
        <w:t>ting S4 object  ... done [0.00s].</w:t>
      </w:r>
    </w:p>
    <w:p w14:paraId="51E132FA" w14:textId="77777777" w:rsidR="00794EFC" w:rsidRDefault="00D0322F">
      <w:pPr>
        <w:pStyle w:val="Heading1"/>
      </w:pPr>
      <w:bookmarkStart w:id="9" w:name="rules-for-not-occupied-and-occupied-with"/>
      <w:bookmarkEnd w:id="9"/>
      <w:r>
        <w:t>Rules for not occupied and occupied with lift measure greater than 1</w:t>
      </w:r>
    </w:p>
    <w:p w14:paraId="476D8C31" w14:textId="77777777" w:rsidR="00794EFC" w:rsidRDefault="00D0322F">
      <w:pPr>
        <w:pStyle w:val="SourceCode"/>
      </w:pPr>
      <w:r>
        <w:rPr>
          <w:rStyle w:val="NormalTok"/>
        </w:rPr>
        <w:t>rulesNotOccupied&lt;-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rhs </w:t>
      </w:r>
      <w:r>
        <w:rPr>
          <w:rStyle w:val="OperatorTok"/>
        </w:rPr>
        <w:t>%in%</w:t>
      </w:r>
      <w:r>
        <w:rPr>
          <w:rStyle w:val="StringTok"/>
        </w:rPr>
        <w:t xml:space="preserve"> "Occupancy=0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lift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Occupied&lt;-</w:t>
      </w:r>
      <w:r>
        <w:rPr>
          <w:rStyle w:val="KeywordTok"/>
        </w:rPr>
        <w:t>subset</w:t>
      </w:r>
      <w:r>
        <w:rPr>
          <w:rStyle w:val="NormalTok"/>
        </w:rPr>
        <w:t>(rules,</w:t>
      </w:r>
      <w:r>
        <w:rPr>
          <w:rStyle w:val="DataTypeTok"/>
        </w:rPr>
        <w:t>subset=</w:t>
      </w:r>
      <w:r>
        <w:rPr>
          <w:rStyle w:val="NormalTok"/>
        </w:rPr>
        <w:t xml:space="preserve">rhs </w:t>
      </w:r>
      <w:r>
        <w:rPr>
          <w:rStyle w:val="OperatorTok"/>
        </w:rPr>
        <w:t>%in%</w:t>
      </w:r>
      <w:r>
        <w:rPr>
          <w:rStyle w:val="StringTok"/>
        </w:rPr>
        <w:t xml:space="preserve"> "Occupancy=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lift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0A818CE" w14:textId="77777777" w:rsidR="00794EFC" w:rsidRDefault="00D0322F">
      <w:pPr>
        <w:pStyle w:val="Heading1"/>
      </w:pPr>
      <w:bookmarkStart w:id="10" w:name="compare-rules-for-both-sets-with-highest"/>
      <w:bookmarkEnd w:id="10"/>
      <w:r>
        <w:t>Compare rules for both sets with highest confidence</w:t>
      </w:r>
    </w:p>
    <w:p w14:paraId="5BCC6AFB" w14:textId="77777777" w:rsidR="00794EFC" w:rsidRDefault="00D0322F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NotOccupied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)</w:t>
      </w:r>
    </w:p>
    <w:p w14:paraId="4C30F859" w14:textId="77777777" w:rsidR="00794EFC" w:rsidRDefault="00D0322F">
      <w:pPr>
        <w:pStyle w:val="SourceCode"/>
      </w:pPr>
      <w:r>
        <w:rPr>
          <w:rStyle w:val="VerbatimChar"/>
        </w:rPr>
        <w:t>##     lhs                         rhs              support confidence     lift count</w:t>
      </w:r>
      <w:r>
        <w:br/>
      </w:r>
      <w:r>
        <w:rPr>
          <w:rStyle w:val="VerbatimChar"/>
        </w:rPr>
        <w:t xml:space="preserve">## [1] {Temperature=High,                                                            </w:t>
      </w:r>
      <w:r>
        <w:br/>
      </w:r>
      <w:r>
        <w:rPr>
          <w:rStyle w:val="VerbatimChar"/>
        </w:rPr>
        <w:t>##      HumidityRatio=Very Low} =&gt; {Occupancy=0} 0.01940317          1 1.269567   158</w:t>
      </w:r>
      <w:r>
        <w:br/>
      </w:r>
      <w:r>
        <w:rPr>
          <w:rStyle w:val="VerbatimChar"/>
        </w:rPr>
        <w:t xml:space="preserve">## [2] {Temperature=High,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Humidity=Low}           =&gt; {Occupancy=0} 0.02456097          1 1.269567   200</w:t>
      </w:r>
      <w:r>
        <w:br/>
      </w:r>
      <w:r>
        <w:rPr>
          <w:rStyle w:val="VerbatimChar"/>
        </w:rPr>
        <w:t xml:space="preserve">## [3] {Temperature=High,                                                            </w:t>
      </w:r>
      <w:r>
        <w:br/>
      </w:r>
      <w:r>
        <w:rPr>
          <w:rStyle w:val="VerbatimChar"/>
        </w:rPr>
        <w:t xml:space="preserve">##      CO2=CO2}                =&gt; {Occupancy=0} 0.02456097          1 1.269567   </w:t>
      </w:r>
      <w:r>
        <w:rPr>
          <w:rStyle w:val="VerbatimChar"/>
        </w:rPr>
        <w:t>200</w:t>
      </w:r>
    </w:p>
    <w:p w14:paraId="0DB44E05" w14:textId="77777777" w:rsidR="00794EFC" w:rsidRDefault="00D0322F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Occupied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)</w:t>
      </w:r>
    </w:p>
    <w:p w14:paraId="5921C791" w14:textId="77777777" w:rsidR="00794EFC" w:rsidRDefault="00D0322F">
      <w:pPr>
        <w:pStyle w:val="SourceCode"/>
      </w:pPr>
      <w:r>
        <w:rPr>
          <w:rStyle w:val="VerbatimChar"/>
        </w:rPr>
        <w:lastRenderedPageBreak/>
        <w:t>##     lhs                          rhs              support confidence     lift count</w:t>
      </w:r>
      <w:r>
        <w:br/>
      </w:r>
      <w:r>
        <w:rPr>
          <w:rStyle w:val="VerbatimChar"/>
        </w:rPr>
        <w:t xml:space="preserve">## [1] {Light=Max light,                                                              </w:t>
      </w:r>
      <w:r>
        <w:br/>
      </w:r>
      <w:r>
        <w:rPr>
          <w:rStyle w:val="VerbatimChar"/>
        </w:rPr>
        <w:t xml:space="preserve">##      CO2=Low CO2}         </w:t>
      </w:r>
      <w:r>
        <w:rPr>
          <w:rStyle w:val="VerbatimChar"/>
        </w:rPr>
        <w:t xml:space="preserve">    =&gt; {Occupancy=1} 0.01891195          1 4.709659   154</w:t>
      </w:r>
      <w:r>
        <w:br/>
      </w:r>
      <w:r>
        <w:rPr>
          <w:rStyle w:val="VerbatimChar"/>
        </w:rPr>
        <w:t xml:space="preserve">## [2] {Light=Max light,                                                              </w:t>
      </w:r>
      <w:r>
        <w:br/>
      </w:r>
      <w:r>
        <w:rPr>
          <w:rStyle w:val="VerbatimChar"/>
        </w:rPr>
        <w:t>##      HumidityRatio=Very-High} =&gt; {Occupancy=1} 0.02149085          1 4.709659   175</w:t>
      </w:r>
      <w:r>
        <w:br/>
      </w:r>
      <w:r>
        <w:rPr>
          <w:rStyle w:val="VerbatimChar"/>
        </w:rPr>
        <w:t>## [3] {Light=Max light,</w:t>
      </w: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##      CO2=Low CO2,                                                                  </w:t>
      </w:r>
      <w:r>
        <w:br/>
      </w:r>
      <w:r>
        <w:rPr>
          <w:rStyle w:val="VerbatimChar"/>
        </w:rPr>
        <w:t>##      HumidityRatio=Very-High} =&gt; {Occupancy=1} 0.01645585          1 4.709659   134</w:t>
      </w:r>
    </w:p>
    <w:p w14:paraId="7FF1F6E4" w14:textId="77777777" w:rsidR="00794EFC" w:rsidRDefault="00D0322F">
      <w:pPr>
        <w:pStyle w:val="FirstParagraph"/>
      </w:pPr>
      <w:r>
        <w:t xml:space="preserve">From the rules, we </w:t>
      </w:r>
      <w:r>
        <w:t>see that, when there is Max light and Low co2, the occupancy status is 1 and the status is 0 when the temperature is high</w:t>
      </w:r>
    </w:p>
    <w:sectPr w:rsidR="00794E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3EA222" w14:textId="77777777" w:rsidR="00D0322F" w:rsidRDefault="00D0322F">
      <w:pPr>
        <w:spacing w:after="0"/>
      </w:pPr>
      <w:r>
        <w:separator/>
      </w:r>
    </w:p>
  </w:endnote>
  <w:endnote w:type="continuationSeparator" w:id="0">
    <w:p w14:paraId="59D87118" w14:textId="77777777" w:rsidR="00D0322F" w:rsidRDefault="00D032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8DF8DF" w14:textId="77777777" w:rsidR="00D0322F" w:rsidRDefault="00D0322F">
      <w:r>
        <w:separator/>
      </w:r>
    </w:p>
  </w:footnote>
  <w:footnote w:type="continuationSeparator" w:id="0">
    <w:p w14:paraId="363656D6" w14:textId="77777777" w:rsidR="00D0322F" w:rsidRDefault="00D03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D82D7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42DE85C"/>
    <w:multiLevelType w:val="multilevel"/>
    <w:tmpl w:val="DD3E5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599D"/>
    <w:rsid w:val="004E29B3"/>
    <w:rsid w:val="00590D07"/>
    <w:rsid w:val="00784D58"/>
    <w:rsid w:val="00794EFC"/>
    <w:rsid w:val="008D6863"/>
    <w:rsid w:val="00B86B75"/>
    <w:rsid w:val="00BC48D5"/>
    <w:rsid w:val="00C36279"/>
    <w:rsid w:val="00D0322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A6829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archive.ics.uci.edu/ml/datasets/Occupancy+Detection+" TargetMode="External"/><Relationship Id="rId8" Type="http://schemas.openxmlformats.org/officeDocument/2006/relationships/hyperlink" Target="https://archive.ics.uci.edu/ml/datasets/Occupancy+Detection+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96</Words>
  <Characters>6250</Characters>
  <Application>Microsoft Macintosh Word</Application>
  <DocSecurity>0</DocSecurity>
  <Lines>52</Lines>
  <Paragraphs>14</Paragraphs>
  <ScaleCrop>false</ScaleCrop>
  <LinksUpToDate>false</LinksUpToDate>
  <CharactersWithSpaces>7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 notebook</dc:title>
  <dc:creator>Meenakshi Nagarajan</dc:creator>
  <cp:lastModifiedBy>Nagarajan, Meenakshi</cp:lastModifiedBy>
  <cp:revision>2</cp:revision>
  <dcterms:created xsi:type="dcterms:W3CDTF">2017-11-03T20:27:00Z</dcterms:created>
  <dcterms:modified xsi:type="dcterms:W3CDTF">2017-11-03T20:27:00Z</dcterms:modified>
</cp:coreProperties>
</file>